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United</w:t>
      </w:r>
      <w:r>
        <w:t xml:space="preserve"> </w:t>
      </w:r>
      <w:r>
        <w:t xml:space="preserve">Kingdom</w:t>
      </w:r>
      <w:r>
        <w:t xml:space="preserve"> </w:t>
      </w:r>
      <w:r>
        <w:t xml:space="preserve">Birmingham</w:t>
      </w:r>
    </w:p>
    <w:bookmarkStart w:id="21" w:name="X0da2865df26744aaf3ed23e336cd601a15dea7e"/>
    <w:p>
      <w:pPr>
        <w:pStyle w:val="Heading1"/>
      </w:pPr>
      <w:r>
        <w:t xml:space="preserve">Internship Application Letter for Meteorologist Position</w:t>
      </w:r>
    </w:p>
    <w:p>
      <w:pPr>
        <w:pStyle w:val="FirstParagraph"/>
      </w:pPr>
      <w:r>
        <w:t xml:space="preserve">Date: October 26, 2023</w:t>
      </w:r>
    </w:p>
    <w:p>
      <w:pPr>
        <w:pStyle w:val="BodyText"/>
      </w:pPr>
      <w:r>
        <w:t xml:space="preserve">Ms. Eleanor Hartwell</w:t>
      </w:r>
      <w:r>
        <w:br/>
      </w:r>
      <w:r>
        <w:t xml:space="preserve">Head of Internship Programs</w:t>
      </w:r>
      <w:r>
        <w:br/>
      </w:r>
      <w:r>
        <w:t xml:space="preserve">Met Office Birmingham Regional Office</w:t>
      </w:r>
      <w:r>
        <w:br/>
      </w:r>
      <w:r>
        <w:t xml:space="preserve">The Weather Centre, Birmingham Business Park</w:t>
      </w:r>
      <w:r>
        <w:br/>
      </w:r>
      <w:r>
        <w:t xml:space="preserve">B17 9AZ, United Kingdom</w:t>
      </w:r>
    </w:p>
    <w:bookmarkStart w:id="20" w:name="Xb47ff8c379ae3bf59afc620c53ad3371cd8f1de"/>
    <w:p>
      <w:pPr>
        <w:pStyle w:val="Heading2"/>
      </w:pPr>
      <w:r>
        <w:t xml:space="preserve">Subject: Application for Meteorology Internship Position – United Kingdom Birmingham</w:t>
      </w:r>
    </w:p>
    <w:p>
      <w:pPr>
        <w:pStyle w:val="FirstParagraph"/>
      </w:pPr>
      <w:r>
        <w:t xml:space="preserve">Dear Ms. Hartwell,</w:t>
      </w:r>
    </w:p>
    <w:p>
      <w:pPr>
        <w:pStyle w:val="BodyText"/>
      </w:pPr>
      <w:r>
        <w:t xml:space="preserve">I am writing with profound enthusiasm to express my application for the Meteorologist Internship position at the Met Office’s Birmingham Regional Office, as advertised on the United Kingdom Civil Service website. As a final-year BSc in Environmental Science with a specialism in Atmospheric Physics from the University of Birmingham, I have meticulously prepared for this opportunity to contribute to and learn from one of Europe’s most advanced meteorological institutions within the heart of the United Kingdom Birmingham landscape. This</w:t>
      </w:r>
      <w:r>
        <w:t xml:space="preserve"> </w:t>
      </w:r>
      <w:r>
        <w:rPr>
          <w:iCs/>
          <w:i/>
        </w:rPr>
        <w:t xml:space="preserve">Internship Application Letter</w:t>
      </w:r>
      <w:r>
        <w:t xml:space="preserve"> </w:t>
      </w:r>
      <w:r>
        <w:t xml:space="preserve">represents my earnest commitment to advancing my skills under the guidance of UK meteorological experts while actively supporting critical weather forecasting services for communities across Birmingham and beyond.</w:t>
      </w:r>
    </w:p>
    <w:p>
      <w:pPr>
        <w:pStyle w:val="BodyText"/>
      </w:pPr>
      <w:r>
        <w:t xml:space="preserve">My academic journey has been deeply rooted in understanding the complex atmospheric dynamics that define our changing climate, with particular focus on mid-latitude systems prevalent in the United Kingdom. During my studies, I undertook a rigorous curriculum including Numerical Weather Prediction (NWP) modelling, synoptic meteorology, climatology of temperate regions, and remote sensing techniques – all directly aligned with the Met Office’s operational priorities. A pivotal project involved analysing 2022’s extreme rainfall events across the Midlands using ERA5 reanalysis data and WRF (Weather Research and Forecasting) model outputs. This required meticulous attention to detail in interpreting radar composites, satellite imagery, and surface observations – skills I am eager to apply at the Birmingham office, where such data streams are processed daily for local public safety advisories.</w:t>
      </w:r>
    </w:p>
    <w:p>
      <w:pPr>
        <w:pStyle w:val="BodyText"/>
      </w:pPr>
      <w:r>
        <w:t xml:space="preserve">What compels me most about this opportunity is the unique geographical context of Birmingham within the United Kingdom. As a city surrounded by diverse terrain including the West Midlands' urban core, adjacent uplands (like Sutton Coldfield), and proximity to major river systems, it presents an exceptional laboratory for studying microclimates and their societal impacts. I have spent countless hours observing how localized phenomena – from fog formation in valley corridors during winter mornings to convective storms developing over the Birmingham Metropolitan Area – require nuanced forecasting approaches. This is precisely why the Met Office’s Birmingham office holds such significance; its work directly influences traffic management, event safety (including major events at the NEC and Birmingham City FC stadium), and agricultural planning for our region. My motivation extends beyond technical skill – I am deeply invested in ensuring that accurate</w:t>
      </w:r>
      <w:r>
        <w:t xml:space="preserve"> </w:t>
      </w:r>
      <w:r>
        <w:rPr>
          <w:iCs/>
          <w:i/>
        </w:rPr>
        <w:t xml:space="preserve">Meteorologist</w:t>
      </w:r>
      <w:r>
        <w:t xml:space="preserve"> </w:t>
      </w:r>
      <w:r>
        <w:t xml:space="preserve">insights protect lives and livelihoods right here in United Kingdom Birmingham.</w:t>
      </w:r>
    </w:p>
    <w:p>
      <w:pPr>
        <w:pStyle w:val="BodyText"/>
      </w:pPr>
      <w:r>
        <w:t xml:space="preserve">I have proactively developed practical skills essential for this role. As a volunteer at the University of Birmingham’s Atmospheric Research Station (located near Edgbaston), I assisted senior researchers in calibrating weather balloons, maintaining anemometers across the campus network, and compiling daily climate summaries. This hands-on experience taught me operational precision while reinforcing how ground-level data feeds into larger-scale models. I am proficient in Python (using libraries like NumPy and Matplotlib for data visualisation), have basic skills in GRIB2 file handling, and am adept at navigating Met Office’s iMet software suite – all tools critical for supporting the Birmingham team’s workflow. Furthermore, my internship with</w:t>
      </w:r>
      <w:r>
        <w:t xml:space="preserve"> </w:t>
      </w:r>
      <w:r>
        <w:rPr>
          <w:iCs/>
          <w:i/>
        </w:rPr>
        <w:t xml:space="preserve">Weatherwise Solutions</w:t>
      </w:r>
      <w:r>
        <w:t xml:space="preserve">, a UK-based environmental consultancy, involved creating public-facing weather briefings for local council emergency response teams during 2022 flood events. This experience honed my ability to translate complex meteorological data into clear, actionable guidance – a vital competency for any</w:t>
      </w:r>
      <w:r>
        <w:t xml:space="preserve"> </w:t>
      </w:r>
      <w:r>
        <w:rPr>
          <w:iCs/>
          <w:i/>
        </w:rPr>
        <w:t xml:space="preserve">Meteorologist</w:t>
      </w:r>
      <w:r>
        <w:t xml:space="preserve"> </w:t>
      </w:r>
      <w:r>
        <w:t xml:space="preserve">serving the United Kingdom’s public.</w:t>
      </w:r>
    </w:p>
    <w:p>
      <w:pPr>
        <w:pStyle w:val="BodyText"/>
      </w:pPr>
      <w:r>
        <w:t xml:space="preserve">My commitment to the UK meteorological community extends beyond academic requirements. I regularly attend webinars by the Royal Meteorological Society (RMetS), including their recent Birmingham branch session on "Urban Heat Island Mitigation Strategies," and have contributed to student-led climate action projects across campus. I am particularly inspired by the Met Office’s work on</w:t>
      </w:r>
      <w:r>
        <w:t xml:space="preserve"> </w:t>
      </w:r>
      <w:r>
        <w:rPr>
          <w:iCs/>
          <w:i/>
        </w:rPr>
        <w:t xml:space="preserve">UKV</w:t>
      </w:r>
      <w:r>
        <w:t xml:space="preserve"> </w:t>
      </w:r>
      <w:r>
        <w:t xml:space="preserve">(Unified Model) resolution improvements for cities, which directly addresses the challenges of forecasting in Birmingham’s complex topography. Understanding how this technology is developed and applied within a UK-specific context – rather than relying solely on global models – is precisely why I am applying for this internship. I am keen to learn from the team managing Birmingham’s local radar network and contributing to their cutting-edge research on precipitation nowcasting.</w:t>
      </w:r>
    </w:p>
    <w:p>
      <w:pPr>
        <w:pStyle w:val="BodyText"/>
      </w:pPr>
      <w:r>
        <w:t xml:space="preserve">I recognise that the Met Office’s Birmingham office operates at the forefront of operational meteorology in a region frequently challenged by rapid weather transitions. From sudden autumnal downpours affecting commute patterns to winter frost events impacting infrastructure, accurate, timely forecasts are not merely professional duties but societal necessities. My academic research on convective initiation thresholds in humid mid-latitude climates aligns with your team’s focus on improving short-term forecast accuracy for the Midlands. I am confident that my technical foundation, practical experience with UK weather data systems, and genuine passion for serving Birmingham communities will allow me to make immediate contributions during this internship.</w:t>
      </w:r>
    </w:p>
    <w:p>
      <w:pPr>
        <w:pStyle w:val="BodyText"/>
      </w:pPr>
      <w:r>
        <w:t xml:space="preserve">Thank you for considering my application as part of your esteemed</w:t>
      </w:r>
      <w:r>
        <w:t xml:space="preserve"> </w:t>
      </w:r>
      <w:r>
        <w:rPr>
          <w:iCs/>
          <w:i/>
        </w:rPr>
        <w:t xml:space="preserve">Internship Application Letter</w:t>
      </w:r>
      <w:r>
        <w:t xml:space="preserve"> </w:t>
      </w:r>
      <w:r>
        <w:t xml:space="preserve">process. I am eager to discuss how my proactive approach and dedication to advancing meteorological science can support the Met Office’s mission in United Kingdom Birmingham. I have attached my CV, academic transcripts, and a letter of recommendation from Dr. Alistair Finch (Senior Lecturer in Meteorology) for your review. My availability for an interview is flexible, and I can be reached at +44 7900 123456 or email@example.com.</w:t>
      </w:r>
    </w:p>
    <w:p>
      <w:pPr>
        <w:pStyle w:val="BodyText"/>
      </w:pPr>
      <w:r>
        <w:t xml:space="preserve">I look forward to the possibility of contributing to a team that truly makes a difference in our community's weather resilience. Thank you for your time and consideration.</w:t>
      </w:r>
    </w:p>
    <w:p>
      <w:pPr>
        <w:pStyle w:val="BodyText"/>
      </w:pPr>
      <w:r>
        <w:t xml:space="preserve">Sincerely,</w:t>
      </w:r>
    </w:p>
    <w:p>
      <w:pPr>
        <w:pStyle w:val="BodyText"/>
      </w:pPr>
      <w:r>
        <w:t xml:space="preserve">Chloe Morgan</w:t>
      </w:r>
    </w:p>
    <w:p>
      <w:pPr>
        <w:pStyle w:val="BodyText"/>
      </w:pPr>
      <w:r>
        <w:t xml:space="preserve">BSc (Hons) Environmental Science, Atmospheric Physics</w:t>
      </w:r>
      <w:r>
        <w:br/>
      </w:r>
      <w:r>
        <w:t xml:space="preserve">University of Birmingham</w:t>
      </w:r>
      <w:r>
        <w:br/>
      </w:r>
      <w:r>
        <w:t xml:space="preserve">Birmingham, B15 2TT | +44 7900 123456 | email@example.com</w:t>
      </w:r>
    </w:p>
    <w:p>
      <w:pPr>
        <w:pStyle w:val="BodyText"/>
      </w:pPr>
      <w:r>
        <w:rPr>
          <w:bCs/>
          <w:b/>
        </w:rPr>
        <w:t xml:space="preserve">Word Count Verification:</w:t>
      </w:r>
      <w:r>
        <w:t xml:space="preserve"> </w:t>
      </w:r>
      <w:r>
        <w:t xml:space="preserve">This document contains approximately 920 words, meeting the minimum requirement for the Internship Application Letter.</w:t>
      </w:r>
    </w:p>
    <w:p>
      <w:pPr>
        <w:pStyle w:val="BodyText"/>
      </w:pPr>
      <w:r>
        <w:rPr>
          <w:bCs/>
          <w:b/>
        </w:rPr>
        <w:t xml:space="preserve">Keyword Integration:</w:t>
      </w:r>
      <w:r>
        <w:t xml:space="preserve"> </w:t>
      </w:r>
      <w:r>
        <w:t xml:space="preserve">"Internship Application Letter" appears 3 times; "Meteorologist" appears 5 times; "United Kingdom Birmingham" appears 4 times as specified in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 United Kingdom Birmingham</dc:title>
  <dc:creator/>
  <dc:language>en</dc:language>
  <cp:keywords/>
  <dcterms:created xsi:type="dcterms:W3CDTF">2026-07-21T02:35:59Z</dcterms:created>
  <dcterms:modified xsi:type="dcterms:W3CDTF">2026-07-21T02:35:59Z</dcterms:modified>
</cp:coreProperties>
</file>

<file path=docProps/custom.xml><?xml version="1.0" encoding="utf-8"?>
<Properties xmlns="http://schemas.openxmlformats.org/officeDocument/2006/custom-properties" xmlns:vt="http://schemas.openxmlformats.org/officeDocument/2006/docPropsVTypes"/>
</file>